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1B65AF" w14:textId="29E5527B" w:rsidR="00E313EE" w:rsidRDefault="00E313EE" w:rsidP="001D6FEB">
      <w:pPr>
        <w:spacing w:after="0" w:line="240" w:lineRule="auto"/>
        <w:jc w:val="center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Voice</w:t>
      </w:r>
    </w:p>
    <w:p w14:paraId="66EC0B69" w14:textId="77777777" w:rsidR="00E313EE" w:rsidRDefault="00E313EE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</w:p>
    <w:p w14:paraId="562E24B5" w14:textId="77777777" w:rsidR="00EC6E06" w:rsidRDefault="00225348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 xml:space="preserve">You can’t </w:t>
      </w:r>
      <w:r w:rsidR="00B52C3E">
        <w:rPr>
          <w:rFonts w:ascii="Lucida Handwriting" w:hAnsi="Lucida Handwriting"/>
          <w:sz w:val="25"/>
          <w:szCs w:val="25"/>
        </w:rPr>
        <w:t>see me now</w:t>
      </w:r>
    </w:p>
    <w:p w14:paraId="27C9DAB9" w14:textId="30AC1F01" w:rsidR="0005474D" w:rsidRDefault="0005474D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The darkness surrounding you</w:t>
      </w:r>
    </w:p>
    <w:p w14:paraId="0A2A98E3" w14:textId="56AB658A" w:rsidR="0005474D" w:rsidRDefault="00E64FBE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Is there to teach you</w:t>
      </w:r>
    </w:p>
    <w:p w14:paraId="08634544" w14:textId="1FEDD927" w:rsidR="00E64FBE" w:rsidRDefault="00E64FBE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New ways to see</w:t>
      </w:r>
    </w:p>
    <w:p w14:paraId="02B06FC9" w14:textId="55E66CCB" w:rsidR="00E64FBE" w:rsidRDefault="00E64FBE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</w:p>
    <w:p w14:paraId="03E89200" w14:textId="7024D7B1" w:rsidR="005666B1" w:rsidRDefault="005666B1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There is beauty all around you</w:t>
      </w:r>
    </w:p>
    <w:p w14:paraId="50739357" w14:textId="0406BA82" w:rsidR="005666B1" w:rsidRDefault="00247F34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r heart will search to find light</w:t>
      </w:r>
    </w:p>
    <w:p w14:paraId="112DCFFE" w14:textId="5342ECA8" w:rsidR="00247F34" w:rsidRDefault="00247F34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will learn to feel your way</w:t>
      </w:r>
    </w:p>
    <w:p w14:paraId="497DD77A" w14:textId="1FA0613D" w:rsidR="00AA0598" w:rsidRDefault="00AA0598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As you crawl toward hope</w:t>
      </w:r>
    </w:p>
    <w:p w14:paraId="66BF117D" w14:textId="36B2573D" w:rsidR="00AA0598" w:rsidRDefault="00AA0598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will find gems amidst the rocks</w:t>
      </w:r>
    </w:p>
    <w:p w14:paraId="72C99DA4" w14:textId="573D8B3F" w:rsidR="00AA0598" w:rsidRDefault="001F2E6D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These are treasures no one can ever take from you</w:t>
      </w:r>
    </w:p>
    <w:p w14:paraId="6F13E140" w14:textId="3EE9A13B" w:rsidR="001F2E6D" w:rsidRDefault="001F2E6D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They will make you rich</w:t>
      </w:r>
    </w:p>
    <w:p w14:paraId="23DB18EC" w14:textId="2757C9F6" w:rsidR="001F2E6D" w:rsidRDefault="001F2E6D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</w:p>
    <w:p w14:paraId="6DEBACFE" w14:textId="0D0EC73E" w:rsidR="001F2E6D" w:rsidRDefault="00FF7C5C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are cold now</w:t>
      </w:r>
    </w:p>
    <w:p w14:paraId="0AFE4CE6" w14:textId="1780B5C0" w:rsidR="00FF7C5C" w:rsidRDefault="00FF7C5C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r desperation will lead you on a search to find ways</w:t>
      </w:r>
    </w:p>
    <w:p w14:paraId="3FC9458A" w14:textId="1734D6A5" w:rsidR="00FF7C5C" w:rsidRDefault="00696728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To make your own fire</w:t>
      </w:r>
    </w:p>
    <w:p w14:paraId="2AC948CD" w14:textId="48D82B6B" w:rsidR="00FD7DCD" w:rsidRDefault="00696728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will learn to make warmth for yourself</w:t>
      </w:r>
      <w:r w:rsidR="00FD7DCD">
        <w:rPr>
          <w:rFonts w:ascii="Lucida Handwriting" w:hAnsi="Lucida Handwriting"/>
          <w:sz w:val="25"/>
          <w:szCs w:val="25"/>
        </w:rPr>
        <w:t xml:space="preserve"> from things only God can know you need</w:t>
      </w:r>
    </w:p>
    <w:p w14:paraId="28D2FE90" w14:textId="30AD9E15" w:rsidR="00FD7DCD" w:rsidRDefault="005D3961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r tears are ones you did not know you need to cry</w:t>
      </w:r>
    </w:p>
    <w:p w14:paraId="22BD5176" w14:textId="0E3707FE" w:rsidR="005D3961" w:rsidRDefault="001656B9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But they will cleanse you</w:t>
      </w:r>
    </w:p>
    <w:p w14:paraId="703A435C" w14:textId="06370115" w:rsidR="001656B9" w:rsidRDefault="001656B9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</w:p>
    <w:p w14:paraId="07314266" w14:textId="1251F372" w:rsidR="001656B9" w:rsidRDefault="008B642F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 xml:space="preserve">You are being wrung out like a sponge </w:t>
      </w:r>
    </w:p>
    <w:p w14:paraId="6CF51A3A" w14:textId="209333A9" w:rsidR="007D280C" w:rsidRDefault="007D280C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are being emptied so you can be filled with new things</w:t>
      </w:r>
    </w:p>
    <w:p w14:paraId="4A318D1F" w14:textId="2A2C5B1F" w:rsidR="007D280C" w:rsidRDefault="00CC73F4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God is rinsing out the old so he can fill you with</w:t>
      </w:r>
    </w:p>
    <w:p w14:paraId="02B082F1" w14:textId="07EF5E8C" w:rsidR="00CC73F4" w:rsidRDefault="00CC73F4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Beautiful things you never could have imagined</w:t>
      </w:r>
    </w:p>
    <w:p w14:paraId="050AD550" w14:textId="0C7A300A" w:rsidR="00CC73F4" w:rsidRDefault="00406FC6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I am the voice of your future</w:t>
      </w:r>
    </w:p>
    <w:p w14:paraId="469197CB" w14:textId="3328EF5C" w:rsidR="00406FC6" w:rsidRDefault="00406FC6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 xml:space="preserve">If you saw the </w:t>
      </w:r>
      <w:proofErr w:type="gramStart"/>
      <w:r>
        <w:rPr>
          <w:rFonts w:ascii="Lucida Handwriting" w:hAnsi="Lucida Handwriting"/>
          <w:sz w:val="25"/>
          <w:szCs w:val="25"/>
        </w:rPr>
        <w:t>beauty</w:t>
      </w:r>
      <w:proofErr w:type="gramEnd"/>
      <w:r>
        <w:rPr>
          <w:rFonts w:ascii="Lucida Handwriting" w:hAnsi="Lucida Handwriting"/>
          <w:sz w:val="25"/>
          <w:szCs w:val="25"/>
        </w:rPr>
        <w:t xml:space="preserve"> I hold for you before its time</w:t>
      </w:r>
    </w:p>
    <w:p w14:paraId="44737BE1" w14:textId="00E0D099" w:rsidR="00B5207E" w:rsidRDefault="00B5207E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would not find the riches I have buried in the</w:t>
      </w:r>
    </w:p>
    <w:p w14:paraId="4BAF1E2D" w14:textId="56CAE19A" w:rsidR="00B5207E" w:rsidRDefault="00B5207E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Deep place where you are</w:t>
      </w:r>
    </w:p>
    <w:p w14:paraId="403DA923" w14:textId="2028FB22" w:rsidR="00B5207E" w:rsidRDefault="00B5207E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</w:p>
    <w:p w14:paraId="5F3701A5" w14:textId="0FD4ADF5" w:rsidR="00EA6630" w:rsidRDefault="00EA6630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Close your eye</w:t>
      </w:r>
      <w:r w:rsidR="004A3C89">
        <w:rPr>
          <w:rFonts w:ascii="Lucida Handwriting" w:hAnsi="Lucida Handwriting"/>
          <w:sz w:val="25"/>
          <w:szCs w:val="25"/>
        </w:rPr>
        <w:t>s and sleep deep and sweet</w:t>
      </w:r>
    </w:p>
    <w:p w14:paraId="6D223E75" w14:textId="7DCCD2F3" w:rsidR="004A3C89" w:rsidRDefault="004A3C89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God can hold your sorrow for you</w:t>
      </w:r>
    </w:p>
    <w:p w14:paraId="35C5B54E" w14:textId="42F9CF74" w:rsidR="004A3C89" w:rsidRDefault="004A3C89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are broken now</w:t>
      </w:r>
    </w:p>
    <w:p w14:paraId="04987115" w14:textId="3051D76C" w:rsidR="002E5D3D" w:rsidRDefault="002E5D3D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But I promise you will be healed</w:t>
      </w:r>
    </w:p>
    <w:p w14:paraId="3A1D0CAD" w14:textId="772F9082" w:rsidR="0052028E" w:rsidRPr="00EB3A2F" w:rsidRDefault="009B0F50" w:rsidP="001D6FEB">
      <w:pPr>
        <w:spacing w:after="0" w:line="240" w:lineRule="auto"/>
        <w:rPr>
          <w:rFonts w:ascii="Lucida Handwriting" w:hAnsi="Lucida Handwriting"/>
          <w:sz w:val="25"/>
          <w:szCs w:val="25"/>
        </w:rPr>
      </w:pPr>
      <w:r>
        <w:rPr>
          <w:rFonts w:ascii="Lucida Handwriting" w:hAnsi="Lucida Handwriting"/>
          <w:sz w:val="25"/>
          <w:szCs w:val="25"/>
        </w:rPr>
        <w:t>You are being re-made</w:t>
      </w:r>
      <w:r w:rsidR="00D244F5">
        <w:rPr>
          <w:rFonts w:ascii="Lucida Handwriting" w:hAnsi="Lucida Handwriting"/>
          <w:sz w:val="25"/>
          <w:szCs w:val="25"/>
        </w:rPr>
        <w:tab/>
      </w:r>
      <w:r w:rsidR="00E026E4">
        <w:rPr>
          <w:rFonts w:ascii="Lucida Handwriting" w:hAnsi="Lucida Handwriting"/>
          <w:sz w:val="25"/>
          <w:szCs w:val="25"/>
        </w:rPr>
        <w:t xml:space="preserve">                  </w:t>
      </w:r>
      <w:r w:rsidR="003854F3">
        <w:rPr>
          <w:rFonts w:ascii="Lucida Handwriting" w:hAnsi="Lucida Handwriting"/>
          <w:sz w:val="25"/>
          <w:szCs w:val="25"/>
        </w:rPr>
        <w:t xml:space="preserve">                    FP</w:t>
      </w:r>
    </w:p>
    <w:sectPr w:rsidR="0052028E" w:rsidRPr="00EB3A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MDexMDA1szQ0tDBT0lEKTi0uzszPAykwqgUAYkFIFSwAAAA="/>
  </w:docVars>
  <w:rsids>
    <w:rsidRoot w:val="00EB3A2F"/>
    <w:rsid w:val="0005474D"/>
    <w:rsid w:val="001656B9"/>
    <w:rsid w:val="001D6FEB"/>
    <w:rsid w:val="001F2E6D"/>
    <w:rsid w:val="00225348"/>
    <w:rsid w:val="00247F34"/>
    <w:rsid w:val="002E5D3D"/>
    <w:rsid w:val="00375696"/>
    <w:rsid w:val="003854F3"/>
    <w:rsid w:val="003A4F8D"/>
    <w:rsid w:val="00406FC6"/>
    <w:rsid w:val="004A3C89"/>
    <w:rsid w:val="0052028E"/>
    <w:rsid w:val="0052687E"/>
    <w:rsid w:val="005666B1"/>
    <w:rsid w:val="005D3961"/>
    <w:rsid w:val="0060108E"/>
    <w:rsid w:val="00696728"/>
    <w:rsid w:val="007B7D2C"/>
    <w:rsid w:val="007D280C"/>
    <w:rsid w:val="007E0356"/>
    <w:rsid w:val="008B642F"/>
    <w:rsid w:val="0096555B"/>
    <w:rsid w:val="009B0F50"/>
    <w:rsid w:val="00AA0598"/>
    <w:rsid w:val="00B466A7"/>
    <w:rsid w:val="00B5207E"/>
    <w:rsid w:val="00B52C3E"/>
    <w:rsid w:val="00CC73F4"/>
    <w:rsid w:val="00CF19D0"/>
    <w:rsid w:val="00D244F5"/>
    <w:rsid w:val="00D433C0"/>
    <w:rsid w:val="00D53CDB"/>
    <w:rsid w:val="00E026E4"/>
    <w:rsid w:val="00E313EE"/>
    <w:rsid w:val="00E64FBE"/>
    <w:rsid w:val="00E97F0F"/>
    <w:rsid w:val="00EA6630"/>
    <w:rsid w:val="00EB3A2F"/>
    <w:rsid w:val="00EC6E06"/>
    <w:rsid w:val="00F97107"/>
    <w:rsid w:val="00FA1FDB"/>
    <w:rsid w:val="00FB217B"/>
    <w:rsid w:val="00FD7DCD"/>
    <w:rsid w:val="00FF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09BE89"/>
  <w15:chartTrackingRefBased/>
  <w15:docId w15:val="{8B807752-BFD2-4179-BDFF-506AB572C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910</Characters>
  <Application>Microsoft Office Word</Application>
  <DocSecurity>0</DocSecurity>
  <Lines>37</Lines>
  <Paragraphs>39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tine Pfluger</dc:creator>
  <cp:keywords/>
  <dc:description/>
  <cp:lastModifiedBy>Florentine Pfluger</cp:lastModifiedBy>
  <cp:revision>2</cp:revision>
  <dcterms:created xsi:type="dcterms:W3CDTF">2024-12-16T21:19:00Z</dcterms:created>
  <dcterms:modified xsi:type="dcterms:W3CDTF">2024-12-16T21:19:00Z</dcterms:modified>
</cp:coreProperties>
</file>